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and</w:t>
      </w:r>
      <w:r>
        <w:t xml:space="preserve"> </w:t>
      </w:r>
      <w:r>
        <w:t xml:space="preserve">ethnic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ation</w:t>
      </w:r>
      <w:r>
        <w:t xml:space="preserve"> </w:t>
      </w:r>
      <w:r>
        <w:t xml:space="preserve">for</w:t>
      </w:r>
      <w:r>
        <w:t xml:space="preserve"> </w:t>
      </w:r>
      <w:r>
        <w:t xml:space="preserve">end-stage</w:t>
      </w:r>
      <w:r>
        <w:t xml:space="preserve"> </w:t>
      </w:r>
      <w:r>
        <w:t xml:space="preserve">renal</w:t>
      </w:r>
      <w:r>
        <w:t xml:space="preserve"> </w:t>
      </w:r>
      <w:r>
        <w:t xml:space="preserve">disease: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inpatient</w:t>
      </w:r>
      <w:r>
        <w:t xml:space="preserve"> </w:t>
      </w:r>
      <w:r>
        <w:t xml:space="preserve">sample</w:t>
      </w:r>
      <w:r>
        <w:t xml:space="preserve"> </w:t>
      </w:r>
      <w:r>
        <w:t xml:space="preserve">(NIS)</w:t>
      </w:r>
      <w:r>
        <w:t xml:space="preserve"> </w:t>
      </w:r>
      <w:r>
        <w:t xml:space="preserve">databas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Med2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Ismail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racial and ethnic disparities in the proportion of kidney transplantation recipients among end-stage renal disease (ESRD) patients and evaluate in-hospital outcomes among these recipi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patients aged 18 and older with a diagnosis of ESR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White</w:t>
      </w:r>
    </w:p>
    <w:p>
      <w:pPr>
        <w:numPr>
          <w:ilvl w:val="1"/>
          <w:numId w:val="1003"/>
        </w:numPr>
      </w:pPr>
      <w:r>
        <w:t xml:space="preserve">Asian or Pacific Islander</w:t>
      </w:r>
    </w:p>
    <w:p>
      <w:pPr>
        <w:numPr>
          <w:ilvl w:val="1"/>
          <w:numId w:val="1003"/>
        </w:numPr>
      </w:pPr>
      <w:r>
        <w:t xml:space="preserve">Black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1"/>
          <w:numId w:val="1003"/>
        </w:numPr>
      </w:pPr>
      <w:r>
        <w:t xml:space="preserve">Oth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Proportion of kidney transplantation recipients among ESRD patients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Total hospital length of stay (days)</w:t>
      </w:r>
    </w:p>
    <w:p>
      <w:pPr>
        <w:numPr>
          <w:ilvl w:val="1"/>
          <w:numId w:val="1005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models were used to evaluate independent associations of race and ethnicity with kidney transplantation rates and in-hospital outcomes in ESRD patients, adjusting for, adjusted for:</w:t>
      </w:r>
    </w:p>
    <w:p>
      <w:pPr>
        <w:numPr>
          <w:ilvl w:val="1"/>
          <w:numId w:val="1006"/>
        </w:numPr>
      </w:pPr>
      <w:r>
        <w:t xml:space="preserve">Demographics: Age, sex, residential income, insurance typ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Coronary artery disease, previous heart failure, obesity, peripheral vascular disease, chronic pulmonary disease, liver disease, and previous stroke or TIA.</w:t>
      </w:r>
    </w:p>
    <w:p>
      <w:pPr>
        <w:numPr>
          <w:ilvl w:val="1"/>
          <w:numId w:val="1006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67,5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8,8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1,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2,0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97,3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,440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10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,6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11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95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,955 (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09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2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,605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,545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00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8,270 (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,660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8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,405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395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2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,765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,68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15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04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66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6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,470 (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69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3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17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43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08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,21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13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35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550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14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2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,175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40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6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95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64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,755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135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0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60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1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1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395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1,210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840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,735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,685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4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8,215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2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5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000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,94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55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52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64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1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,680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71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0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88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72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0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4,225 (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,405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7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,485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095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365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8,520 (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50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505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350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205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325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,885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,330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730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,015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,08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005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3,160 (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,03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,73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47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03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,185 (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,2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8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,49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11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,965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345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5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2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2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540 (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83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5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80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24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5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,68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,380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880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6,89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20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73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4,090 (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6 (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8 (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6 (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6 (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2 (1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565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35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,990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930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51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9,130 (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,57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8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49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80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25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,085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70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8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46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74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1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,505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,98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2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7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9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9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,155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,99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4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010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65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94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,840 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735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15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05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0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5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510 (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77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0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,14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71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0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,535 (15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5" w:name="outcomes-tables"/>
    <w:p>
      <w:pPr>
        <w:pStyle w:val="Heading2"/>
      </w:pPr>
      <w:r>
        <w:t xml:space="preserve">Outcomes Tables:</w:t>
      </w:r>
    </w:p>
    <w:bookmarkStart w:id="23" w:name="outcomes-of-esrd-patients"/>
    <w:p>
      <w:pPr>
        <w:pStyle w:val="Heading3"/>
      </w:pPr>
      <w:r>
        <w:t xml:space="preserve">Outcomes of ESRD patient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67,5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8,8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1,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2,0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97,3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of kidney transplant recip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7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5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480 (2.0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X64e5a59c8833fd772e0f711165460432a6592e3"/>
    <w:p>
      <w:pPr>
        <w:pStyle w:val="Heading3"/>
      </w:pPr>
      <w:r>
        <w:t xml:space="preserve">Outcomes of ESRD patients undergoing kidney transplant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0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7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8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4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,4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 –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 –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 –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 –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 –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.0 – 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693 (179,743 – 312,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,887 (199,431 – 396,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269 (190,646 – 332,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,519 (205,481 – 379,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,972 (207,241 – 378,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963 (188,356 – 337,335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–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8" w:name="multivariable-logistic-regression"/>
    <w:p>
      <w:pPr>
        <w:pStyle w:val="Heading2"/>
      </w:pPr>
      <w:r>
        <w:t xml:space="preserve">Multivariable Logistic Regression:</w:t>
      </w:r>
    </w:p>
    <w:bookmarkStart w:id="26" w:name="odds-of-receiving-kidney-transplantation"/>
    <w:p>
      <w:pPr>
        <w:pStyle w:val="Heading3"/>
      </w:pPr>
      <w:r>
        <w:t xml:space="preserve">Odds of Receiving Kidney Transplant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1.16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64 to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3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73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7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5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1.21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1.44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 (1.89 to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13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59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33 to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6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6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5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18 to 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8 to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4 (1.08 to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6 (26.4 to 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61 to 0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8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37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1.31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5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60 to 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1.17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61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28 to 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54 to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50 to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 (0.81 to 6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1.0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65 to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(0.28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1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1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10 to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49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0.16 to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44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55 to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24 to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 (0.97 to 3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21 to 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90 (1,781 to 136,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84 (2,650 to 56,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93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45 to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 (0.96 to 4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32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 (0.71 to 4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20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6.99 to 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 (0.11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End w:id="28"/>
    <w:bookmarkStart w:id="31" w:name="multivariable-linear-regression"/>
    <w:p>
      <w:pPr>
        <w:pStyle w:val="Heading2"/>
      </w:pPr>
      <w:r>
        <w:t xml:space="preserve">Multivariable Linear Regression:</w:t>
      </w:r>
    </w:p>
    <w:bookmarkStart w:id="29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 (-1.0 to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-0.09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6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-0.53 to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-0.28 to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48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-0.03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 (-0.88 to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0.31 to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-0.33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-0.64 to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-0.19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85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 (-1.4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-1.2 to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 (-1.9 to -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1.3 to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.0 to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79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 (-1.5 to -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01 to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 (-1.4 to -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-0.57 to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 (-2.4 to 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7.0 to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 (-1.7 to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Start w:id="30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07 (-20,249 to 43,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74 (3,836 to 34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33 (4,415 to 42,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70 (8,642 to 108,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9 (-726 to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3 (-11,915 to 11,4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2 (-11,577 to 18,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66 (-2,917 to 44,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33 (-9,360 to 31,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4 (-15,660 to 62,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85 (-22,172 to 9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14 (-91,359 to 170,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59 (-13,520 to 72,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13 (-39,060 to 15,4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956 (34,832 to 181,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849 (-83,327 to 25,6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90 (-35,667 to 58,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757 (66,099 to 315,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351 (63,825 to 142,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57 (24,559 to 44,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532 (-38,909 to -8,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681 (3,239 to 78,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857 (-32,623 to -3,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20 (-16,973 to 62,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,345 (-75,312 to -37,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35 (199,459 to 323,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,441 (-67,943 to -22,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inghub.elsevier.com/retrieve/pii/S01462806240003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inghub.elsevier.com/retrieve/pii/S01462806240003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and ethnic disparities in kidney transplantation for end-stage renal disease: An analysis of the national inpatient sample (NIS) database</dc:title>
  <dc:creator>Muhammad Saad</dc:creator>
  <cp:keywords/>
  <dcterms:created xsi:type="dcterms:W3CDTF">2024-11-04T19:00:39Z</dcterms:created>
  <dcterms:modified xsi:type="dcterms:W3CDTF">2024-11-04T1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Med2</vt:lpwstr>
  </property>
  <property fmtid="{D5CDD505-2E9C-101B-9397-08002B2CF9AE}" pid="12" name="toc-title">
    <vt:lpwstr>Table of contents</vt:lpwstr>
  </property>
</Properties>
</file>